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E9368" w14:textId="77777777" w:rsidR="00900EEB" w:rsidRDefault="00900EEB" w:rsidP="00900EEB">
      <w:pPr>
        <w:spacing w:after="0" w:line="276" w:lineRule="auto"/>
        <w:jc w:val="center"/>
        <w:rPr>
          <w:rFonts w:ascii="Times New Roman" w:hAnsi="Times New Roman" w:cs="Times New Roman"/>
          <w:b/>
          <w:sz w:val="26"/>
        </w:rPr>
      </w:pPr>
      <w:r w:rsidRPr="00382ADB">
        <w:rPr>
          <w:rFonts w:ascii="Times New Roman" w:hAnsi="Times New Roman" w:cs="Times New Roman"/>
          <w:b/>
          <w:sz w:val="32"/>
        </w:rPr>
        <w:t>PHONG VO</w:t>
      </w:r>
    </w:p>
    <w:p w14:paraId="49F9BEDE" w14:textId="77777777" w:rsidR="00900EEB" w:rsidRPr="00060235" w:rsidRDefault="00900EEB" w:rsidP="00900EEB">
      <w:pPr>
        <w:tabs>
          <w:tab w:val="right" w:pos="4860"/>
          <w:tab w:val="left" w:pos="5220"/>
          <w:tab w:val="right" w:pos="10224"/>
        </w:tabs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well, MA | </w:t>
      </w:r>
      <w:r w:rsidRPr="003603BD">
        <w:rPr>
          <w:rFonts w:ascii="Times New Roman" w:hAnsi="Times New Roman" w:cs="Times New Roman"/>
        </w:rPr>
        <w:t>Phong_Vo@student.uml.edu</w:t>
      </w:r>
      <w:r>
        <w:rPr>
          <w:rFonts w:ascii="Times New Roman" w:hAnsi="Times New Roman" w:cs="Times New Roman"/>
        </w:rPr>
        <w:t xml:space="preserve"> | </w:t>
      </w:r>
      <w:r w:rsidRPr="00C877A9">
        <w:rPr>
          <w:rFonts w:ascii="Times New Roman" w:hAnsi="Times New Roman" w:cs="Times New Roman"/>
        </w:rPr>
        <w:t>(978) 930-6929</w:t>
      </w:r>
    </w:p>
    <w:p w14:paraId="0D1C2C70" w14:textId="77777777" w:rsidR="00900EEB" w:rsidRDefault="00900EEB" w:rsidP="00900EEB">
      <w:pPr>
        <w:tabs>
          <w:tab w:val="right" w:pos="4860"/>
          <w:tab w:val="left" w:pos="5220"/>
          <w:tab w:val="right" w:pos="10224"/>
        </w:tabs>
        <w:spacing w:after="0" w:line="276" w:lineRule="auto"/>
        <w:jc w:val="center"/>
        <w:rPr>
          <w:rFonts w:ascii="Times New Roman" w:hAnsi="Times New Roman" w:cs="Times New Roman"/>
        </w:rPr>
      </w:pPr>
      <w:r w:rsidRPr="00060235">
        <w:rPr>
          <w:rFonts w:ascii="Times New Roman" w:hAnsi="Times New Roman" w:cs="Times New Roman"/>
        </w:rPr>
        <w:t>Permanent Resident</w:t>
      </w:r>
      <w:r>
        <w:rPr>
          <w:rFonts w:ascii="Times New Roman" w:hAnsi="Times New Roman" w:cs="Times New Roman"/>
        </w:rPr>
        <w:t xml:space="preserve"> | </w:t>
      </w:r>
      <w:r w:rsidRPr="00C877A9">
        <w:rPr>
          <w:rFonts w:ascii="Times New Roman" w:hAnsi="Times New Roman" w:cs="Times New Roman"/>
        </w:rPr>
        <w:tab/>
      </w:r>
      <w:r w:rsidRPr="00537869">
        <w:rPr>
          <w:rFonts w:ascii="Times New Roman" w:hAnsi="Times New Roman" w:cs="Times New Roman"/>
        </w:rPr>
        <w:t>http://www.linkedin.com/in/phonghvo</w:t>
      </w:r>
    </w:p>
    <w:p w14:paraId="0CE16A61" w14:textId="77777777" w:rsidR="00900EEB" w:rsidRPr="00537869" w:rsidRDefault="00900EEB" w:rsidP="00900EEB">
      <w:pPr>
        <w:tabs>
          <w:tab w:val="right" w:pos="4860"/>
          <w:tab w:val="left" w:pos="5220"/>
          <w:tab w:val="right" w:pos="10224"/>
        </w:tabs>
        <w:spacing w:after="0" w:line="276" w:lineRule="auto"/>
        <w:jc w:val="center"/>
        <w:rPr>
          <w:rFonts w:ascii="Times New Roman" w:hAnsi="Times New Roman" w:cs="Times New Roman"/>
          <w:sz w:val="16"/>
          <w:szCs w:val="16"/>
        </w:rPr>
      </w:pPr>
    </w:p>
    <w:p w14:paraId="3EBACCBA" w14:textId="77777777" w:rsidR="00900EEB" w:rsidRPr="00537869" w:rsidRDefault="00900EEB" w:rsidP="00900EEB">
      <w:pPr>
        <w:tabs>
          <w:tab w:val="right" w:pos="4860"/>
          <w:tab w:val="left" w:pos="5220"/>
          <w:tab w:val="right" w:pos="10224"/>
        </w:tabs>
        <w:spacing w:after="0" w:line="276" w:lineRule="auto"/>
        <w:jc w:val="center"/>
        <w:rPr>
          <w:rFonts w:ascii="Times New Roman" w:hAnsi="Times New Roman" w:cs="Times New Roman"/>
        </w:rPr>
      </w:pPr>
      <w:r w:rsidRPr="00C877A9">
        <w:rPr>
          <w:rFonts w:ascii="Times New Roman" w:hAnsi="Times New Roman" w:cs="Times New Roman"/>
        </w:rPr>
        <w:t xml:space="preserve">Junior Computer Science student available for 6-month co-op </w:t>
      </w:r>
      <w:r>
        <w:rPr>
          <w:rFonts w:ascii="Times New Roman" w:hAnsi="Times New Roman" w:cs="Times New Roman"/>
        </w:rPr>
        <w:t>January</w:t>
      </w:r>
      <w:r w:rsidRPr="00C877A9">
        <w:rPr>
          <w:rFonts w:ascii="Times New Roman" w:hAnsi="Times New Roman" w:cs="Times New Roman"/>
        </w:rPr>
        <w:t xml:space="preserve"> 201</w:t>
      </w:r>
      <w:r>
        <w:rPr>
          <w:rFonts w:ascii="Times New Roman" w:hAnsi="Times New Roman" w:cs="Times New Roman"/>
        </w:rPr>
        <w:t>9</w:t>
      </w:r>
    </w:p>
    <w:p w14:paraId="1F4CCBF8" w14:textId="77777777" w:rsidR="00621A5F" w:rsidRDefault="00621A5F" w:rsidP="00621A5F">
      <w:pPr>
        <w:spacing w:after="0" w:line="276" w:lineRule="auto"/>
        <w:rPr>
          <w:rFonts w:ascii="Times New Roman" w:hAnsi="Times New Roman" w:cs="Times New Roman"/>
        </w:rPr>
      </w:pPr>
    </w:p>
    <w:p w14:paraId="6039BF1C" w14:textId="77777777" w:rsidR="0099350E" w:rsidRDefault="0099350E" w:rsidP="00621A5F">
      <w:pPr>
        <w:spacing w:after="0" w:line="276" w:lineRule="auto"/>
        <w:rPr>
          <w:rFonts w:ascii="Times New Roman" w:hAnsi="Times New Roman" w:cs="Times New Roman"/>
        </w:rPr>
      </w:pPr>
    </w:p>
    <w:p w14:paraId="22658318" w14:textId="77777777" w:rsidR="0099350E" w:rsidRDefault="0099350E" w:rsidP="00621A5F">
      <w:pPr>
        <w:spacing w:after="0" w:line="276" w:lineRule="auto"/>
        <w:rPr>
          <w:rFonts w:ascii="Times New Roman" w:hAnsi="Times New Roman" w:cs="Times New Roman"/>
        </w:rPr>
      </w:pPr>
    </w:p>
    <w:p w14:paraId="2B62F51B" w14:textId="77777777" w:rsidR="0097646A" w:rsidRPr="00833DA3" w:rsidRDefault="0099350E" w:rsidP="0099350E">
      <w:pPr>
        <w:spacing w:after="0" w:line="276" w:lineRule="auto"/>
        <w:jc w:val="center"/>
        <w:rPr>
          <w:rFonts w:ascii="Times New Roman" w:hAnsi="Times New Roman" w:cs="Times New Roman"/>
          <w:sz w:val="28"/>
          <w:u w:val="single"/>
        </w:rPr>
      </w:pPr>
      <w:r w:rsidRPr="00833DA3">
        <w:rPr>
          <w:rFonts w:ascii="Times New Roman" w:hAnsi="Times New Roman" w:cs="Times New Roman"/>
          <w:sz w:val="28"/>
          <w:u w:val="single"/>
        </w:rPr>
        <w:t>REFERENCES</w:t>
      </w:r>
    </w:p>
    <w:p w14:paraId="0E61C7EE" w14:textId="77777777" w:rsidR="00C51F67" w:rsidRDefault="00C51F67" w:rsidP="00621A5F">
      <w:pPr>
        <w:spacing w:after="0" w:line="276" w:lineRule="auto"/>
        <w:rPr>
          <w:rFonts w:ascii="Times New Roman" w:hAnsi="Times New Roman" w:cs="Times New Roman"/>
        </w:rPr>
      </w:pPr>
    </w:p>
    <w:p w14:paraId="4DF220F2" w14:textId="5B15CAE6" w:rsidR="00D74626" w:rsidRPr="00D74626" w:rsidRDefault="00D74626" w:rsidP="00101533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Diane, </w:t>
      </w:r>
      <w:r>
        <w:rPr>
          <w:rFonts w:ascii="Times New Roman" w:hAnsi="Times New Roman" w:cs="Times New Roman"/>
        </w:rPr>
        <w:t>Team Leader</w:t>
      </w:r>
    </w:p>
    <w:p w14:paraId="24A273CE" w14:textId="37B24AF3" w:rsidR="000A74AF" w:rsidRDefault="000A74AF" w:rsidP="00101533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rget Wilmington</w:t>
      </w:r>
      <w:r w:rsidR="00D74626">
        <w:rPr>
          <w:rFonts w:ascii="Times New Roman" w:hAnsi="Times New Roman" w:cs="Times New Roman"/>
        </w:rPr>
        <w:t>, Office</w:t>
      </w:r>
    </w:p>
    <w:p w14:paraId="23471149" w14:textId="77777777" w:rsidR="000A74AF" w:rsidRDefault="000A74AF" w:rsidP="00101533">
      <w:pPr>
        <w:spacing w:after="0" w:line="276" w:lineRule="auto"/>
        <w:rPr>
          <w:rFonts w:ascii="Times New Roman" w:hAnsi="Times New Roman" w:cs="Times New Roman"/>
        </w:rPr>
      </w:pPr>
      <w:r w:rsidRPr="000A74AF">
        <w:rPr>
          <w:rFonts w:ascii="Times New Roman" w:hAnsi="Times New Roman" w:cs="Times New Roman"/>
        </w:rPr>
        <w:t>210 Ballardvale St</w:t>
      </w:r>
    </w:p>
    <w:p w14:paraId="0F21EC9D" w14:textId="786EE586" w:rsidR="000A74AF" w:rsidRDefault="000A74AF" w:rsidP="00101533">
      <w:pPr>
        <w:spacing w:after="0" w:line="276" w:lineRule="auto"/>
        <w:rPr>
          <w:rFonts w:ascii="Times New Roman" w:hAnsi="Times New Roman" w:cs="Times New Roman"/>
        </w:rPr>
      </w:pPr>
      <w:r w:rsidRPr="000A74AF">
        <w:rPr>
          <w:rFonts w:ascii="Times New Roman" w:hAnsi="Times New Roman" w:cs="Times New Roman"/>
        </w:rPr>
        <w:t>Wilmington, MA 01887</w:t>
      </w:r>
    </w:p>
    <w:p w14:paraId="516834DF" w14:textId="286A0AFD" w:rsidR="000A74AF" w:rsidRPr="000A74AF" w:rsidRDefault="000A74AF" w:rsidP="00101533">
      <w:pPr>
        <w:spacing w:after="0" w:line="276" w:lineRule="auto"/>
        <w:rPr>
          <w:rFonts w:ascii="Times New Roman" w:hAnsi="Times New Roman" w:cs="Times New Roman"/>
        </w:rPr>
      </w:pPr>
      <w:r w:rsidRPr="000A74AF">
        <w:rPr>
          <w:rFonts w:ascii="Times New Roman" w:hAnsi="Times New Roman" w:cs="Times New Roman"/>
        </w:rPr>
        <w:t>(978) 737-3964</w:t>
      </w:r>
    </w:p>
    <w:p w14:paraId="2A659D79" w14:textId="77777777" w:rsidR="000A74AF" w:rsidRDefault="000A74AF" w:rsidP="00101533">
      <w:pPr>
        <w:spacing w:after="0" w:line="276" w:lineRule="auto"/>
        <w:rPr>
          <w:rFonts w:ascii="Times New Roman" w:hAnsi="Times New Roman" w:cs="Times New Roman"/>
          <w:b/>
        </w:rPr>
      </w:pPr>
    </w:p>
    <w:p w14:paraId="583FB500" w14:textId="2CA8FCC9" w:rsidR="001D2174" w:rsidRDefault="001D2174" w:rsidP="00101533">
      <w:pPr>
        <w:spacing w:after="0" w:line="276" w:lineRule="auto"/>
        <w:rPr>
          <w:rFonts w:ascii="Times New Roman" w:hAnsi="Times New Roman" w:cs="Times New Roman"/>
        </w:rPr>
      </w:pPr>
      <w:r w:rsidRPr="00731973">
        <w:rPr>
          <w:rFonts w:ascii="Times New Roman" w:hAnsi="Times New Roman" w:cs="Times New Roman"/>
          <w:b/>
        </w:rPr>
        <w:t>Mr. Hoang Nguyen</w:t>
      </w:r>
      <w:r>
        <w:rPr>
          <w:rFonts w:ascii="Times New Roman" w:hAnsi="Times New Roman" w:cs="Times New Roman"/>
        </w:rPr>
        <w:t>, Manager</w:t>
      </w:r>
    </w:p>
    <w:p w14:paraId="1F0F9C0A" w14:textId="77777777" w:rsidR="001D2174" w:rsidRDefault="001D2174" w:rsidP="00101533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o 88 Restaurant</w:t>
      </w:r>
    </w:p>
    <w:p w14:paraId="34E1F9B6" w14:textId="77777777" w:rsidR="001D2174" w:rsidRDefault="001D2174" w:rsidP="00101533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70 Westford St</w:t>
      </w:r>
    </w:p>
    <w:p w14:paraId="5C3578EE" w14:textId="77777777" w:rsidR="001D2174" w:rsidRDefault="001D2174" w:rsidP="00101533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well, MA 01851</w:t>
      </w:r>
    </w:p>
    <w:p w14:paraId="0A6D3D0C" w14:textId="77777777" w:rsidR="001D2174" w:rsidRDefault="001D2174" w:rsidP="00101533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AB1912">
        <w:rPr>
          <w:rFonts w:ascii="Times New Roman" w:hAnsi="Times New Roman" w:cs="Times New Roman"/>
        </w:rPr>
        <w:t>978</w:t>
      </w:r>
      <w:r>
        <w:rPr>
          <w:rFonts w:ascii="Times New Roman" w:hAnsi="Times New Roman" w:cs="Times New Roman"/>
        </w:rPr>
        <w:t>)</w:t>
      </w:r>
      <w:r w:rsidR="00AB1912">
        <w:rPr>
          <w:rFonts w:ascii="Times New Roman" w:hAnsi="Times New Roman" w:cs="Times New Roman"/>
        </w:rPr>
        <w:t xml:space="preserve"> 452-7300</w:t>
      </w:r>
    </w:p>
    <w:p w14:paraId="1BCBAF22" w14:textId="77777777" w:rsidR="0099350E" w:rsidRDefault="0099350E" w:rsidP="00101533">
      <w:pPr>
        <w:spacing w:after="0" w:line="276" w:lineRule="auto"/>
        <w:rPr>
          <w:rFonts w:ascii="Times New Roman" w:hAnsi="Times New Roman" w:cs="Times New Roman"/>
        </w:rPr>
      </w:pPr>
    </w:p>
    <w:p w14:paraId="012DC253" w14:textId="14623D8B" w:rsidR="00B5288C" w:rsidRDefault="00587DAB" w:rsidP="00101533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Mr. </w:t>
      </w:r>
      <w:r w:rsidR="00595B8B">
        <w:rPr>
          <w:rFonts w:ascii="Times New Roman" w:hAnsi="Times New Roman" w:cs="Times New Roman"/>
          <w:b/>
        </w:rPr>
        <w:t>Minh Nguyen</w:t>
      </w:r>
      <w:r w:rsidR="00A61A36">
        <w:rPr>
          <w:rFonts w:ascii="Times New Roman" w:hAnsi="Times New Roman" w:cs="Times New Roman"/>
          <w:b/>
        </w:rPr>
        <w:t xml:space="preserve">, </w:t>
      </w:r>
      <w:r w:rsidR="00B7177E">
        <w:rPr>
          <w:rFonts w:ascii="Times New Roman" w:hAnsi="Times New Roman" w:cs="Times New Roman"/>
        </w:rPr>
        <w:t>T</w:t>
      </w:r>
      <w:r w:rsidR="00A51A12">
        <w:rPr>
          <w:rFonts w:ascii="Times New Roman" w:hAnsi="Times New Roman" w:cs="Times New Roman"/>
        </w:rPr>
        <w:t>eaching Assistant</w:t>
      </w:r>
    </w:p>
    <w:p w14:paraId="17DFBA0A" w14:textId="76BB48AC" w:rsidR="00AA4E00" w:rsidRPr="00B50051" w:rsidRDefault="00AA4E00" w:rsidP="00101533">
      <w:pPr>
        <w:spacing w:after="0" w:line="276" w:lineRule="auto"/>
        <w:rPr>
          <w:rFonts w:ascii="Times New Roman" w:hAnsi="Times New Roman" w:cs="Times New Roman"/>
        </w:rPr>
      </w:pPr>
      <w:r w:rsidRPr="00B50051">
        <w:rPr>
          <w:rFonts w:ascii="Times New Roman" w:hAnsi="Times New Roman" w:cs="Times New Roman"/>
        </w:rPr>
        <w:t>Computer Science Dept., U</w:t>
      </w:r>
      <w:r w:rsidR="00463D02">
        <w:rPr>
          <w:rFonts w:ascii="Times New Roman" w:hAnsi="Times New Roman" w:cs="Times New Roman"/>
        </w:rPr>
        <w:t xml:space="preserve">niversity of </w:t>
      </w:r>
      <w:r w:rsidRPr="00B50051">
        <w:rPr>
          <w:rFonts w:ascii="Times New Roman" w:hAnsi="Times New Roman" w:cs="Times New Roman"/>
        </w:rPr>
        <w:t>Mass</w:t>
      </w:r>
      <w:r w:rsidR="00463D02">
        <w:rPr>
          <w:rFonts w:ascii="Times New Roman" w:hAnsi="Times New Roman" w:cs="Times New Roman"/>
        </w:rPr>
        <w:t xml:space="preserve">achusetts in </w:t>
      </w:r>
      <w:bookmarkStart w:id="0" w:name="_GoBack"/>
      <w:bookmarkEnd w:id="0"/>
      <w:r w:rsidRPr="00B50051">
        <w:rPr>
          <w:rFonts w:ascii="Times New Roman" w:hAnsi="Times New Roman" w:cs="Times New Roman"/>
        </w:rPr>
        <w:t>Lowell</w:t>
      </w:r>
    </w:p>
    <w:p w14:paraId="2965EC12" w14:textId="1588BB1A" w:rsidR="00595B8B" w:rsidRPr="00595B8B" w:rsidRDefault="00595B8B" w:rsidP="00101533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978) 930-5340</w:t>
      </w:r>
    </w:p>
    <w:p w14:paraId="5384A605" w14:textId="77777777" w:rsidR="00B5401C" w:rsidRDefault="00B5401C" w:rsidP="00101533">
      <w:pPr>
        <w:spacing w:after="0" w:line="276" w:lineRule="auto"/>
        <w:rPr>
          <w:rFonts w:ascii="Times New Roman" w:hAnsi="Times New Roman" w:cs="Times New Roman"/>
        </w:rPr>
      </w:pPr>
    </w:p>
    <w:p w14:paraId="22E1ECAE" w14:textId="77777777" w:rsidR="001F5582" w:rsidRDefault="001F5582" w:rsidP="001F5582">
      <w:pPr>
        <w:spacing w:after="0" w:line="276" w:lineRule="auto"/>
        <w:rPr>
          <w:rFonts w:ascii="Times New Roman" w:hAnsi="Times New Roman" w:cs="Times New Roman"/>
        </w:rPr>
      </w:pPr>
      <w:r w:rsidRPr="00731973">
        <w:rPr>
          <w:rFonts w:ascii="Times New Roman" w:hAnsi="Times New Roman" w:cs="Times New Roman"/>
          <w:b/>
        </w:rPr>
        <w:t>Mrs. Christine Bell</w:t>
      </w:r>
      <w:r>
        <w:rPr>
          <w:rFonts w:ascii="Times New Roman" w:hAnsi="Times New Roman" w:cs="Times New Roman"/>
        </w:rPr>
        <w:t>, Assistant Director</w:t>
      </w:r>
    </w:p>
    <w:p w14:paraId="50418C80" w14:textId="77777777" w:rsidR="001F5582" w:rsidRDefault="001F5582" w:rsidP="001F5582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ademic Support Programs</w:t>
      </w:r>
    </w:p>
    <w:p w14:paraId="7DB7FAAA" w14:textId="77777777" w:rsidR="001F5582" w:rsidRDefault="001F5582" w:rsidP="001F5582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ademic Centers for Enrichment</w:t>
      </w:r>
    </w:p>
    <w:p w14:paraId="161848BE" w14:textId="77777777" w:rsidR="001F5582" w:rsidRDefault="001F5582" w:rsidP="001F5582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ddlesex Community College</w:t>
      </w:r>
    </w:p>
    <w:p w14:paraId="3CAB539A" w14:textId="77777777" w:rsidR="001F5582" w:rsidRDefault="001F5582" w:rsidP="001F5582">
      <w:pPr>
        <w:spacing w:after="0" w:line="276" w:lineRule="auto"/>
        <w:rPr>
          <w:rFonts w:ascii="Times New Roman" w:hAnsi="Times New Roman" w:cs="Times New Roman"/>
        </w:rPr>
      </w:pPr>
      <w:r w:rsidRPr="00816511">
        <w:rPr>
          <w:rFonts w:ascii="Times New Roman" w:hAnsi="Times New Roman" w:cs="Times New Roman"/>
        </w:rPr>
        <w:t>33 Kearney Square</w:t>
      </w:r>
    </w:p>
    <w:p w14:paraId="13B305BA" w14:textId="77777777" w:rsidR="001F5582" w:rsidRDefault="001F5582" w:rsidP="001F5582">
      <w:pPr>
        <w:spacing w:after="0" w:line="276" w:lineRule="auto"/>
        <w:rPr>
          <w:rFonts w:ascii="Times New Roman" w:hAnsi="Times New Roman" w:cs="Times New Roman"/>
        </w:rPr>
      </w:pPr>
      <w:r w:rsidRPr="00816511">
        <w:rPr>
          <w:rFonts w:ascii="Times New Roman" w:hAnsi="Times New Roman" w:cs="Times New Roman"/>
        </w:rPr>
        <w:t>Lowell, MA 01852</w:t>
      </w:r>
    </w:p>
    <w:p w14:paraId="55EF6EAF" w14:textId="77777777" w:rsidR="001F5582" w:rsidRDefault="001F5582" w:rsidP="001F5582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ffice phone: (978) 656-3358</w:t>
      </w:r>
    </w:p>
    <w:p w14:paraId="5D761FAA" w14:textId="77777777" w:rsidR="001F5582" w:rsidRPr="00621A5F" w:rsidRDefault="00E50300" w:rsidP="001F5582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-mail: </w:t>
      </w:r>
      <w:r w:rsidR="001F5582">
        <w:rPr>
          <w:rFonts w:ascii="Times New Roman" w:hAnsi="Times New Roman" w:cs="Times New Roman"/>
        </w:rPr>
        <w:t>bellc</w:t>
      </w:r>
      <w:r w:rsidR="001F5582" w:rsidRPr="00B5401C">
        <w:rPr>
          <w:rFonts w:ascii="Times New Roman" w:hAnsi="Times New Roman" w:cs="Times New Roman"/>
        </w:rPr>
        <w:t>@middlesex.mass.edu</w:t>
      </w:r>
    </w:p>
    <w:p w14:paraId="17A9B2C6" w14:textId="77777777" w:rsidR="001F5582" w:rsidRDefault="001F5582" w:rsidP="00101533">
      <w:pPr>
        <w:spacing w:after="0" w:line="276" w:lineRule="auto"/>
        <w:rPr>
          <w:rFonts w:ascii="Times New Roman" w:hAnsi="Times New Roman" w:cs="Times New Roman"/>
        </w:rPr>
      </w:pPr>
    </w:p>
    <w:sectPr w:rsidR="001F5582" w:rsidSect="00AC5596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8403A5"/>
    <w:multiLevelType w:val="hybridMultilevel"/>
    <w:tmpl w:val="19FC228A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14BF26D0"/>
    <w:multiLevelType w:val="hybridMultilevel"/>
    <w:tmpl w:val="A4C815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156F8A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232451"/>
    <w:multiLevelType w:val="hybridMultilevel"/>
    <w:tmpl w:val="59FA4F30"/>
    <w:lvl w:ilvl="0" w:tplc="E7987A0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397077"/>
    <w:multiLevelType w:val="hybridMultilevel"/>
    <w:tmpl w:val="07BE7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67D8D"/>
    <w:multiLevelType w:val="hybridMultilevel"/>
    <w:tmpl w:val="C7F0EBFA"/>
    <w:lvl w:ilvl="0" w:tplc="321236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581E53"/>
    <w:multiLevelType w:val="hybridMultilevel"/>
    <w:tmpl w:val="FB06B982"/>
    <w:lvl w:ilvl="0" w:tplc="280A7C6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94B21E0"/>
    <w:multiLevelType w:val="hybridMultilevel"/>
    <w:tmpl w:val="8F0E98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9C37510"/>
    <w:multiLevelType w:val="hybridMultilevel"/>
    <w:tmpl w:val="8250A74E"/>
    <w:lvl w:ilvl="0" w:tplc="E604EB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1476310"/>
    <w:multiLevelType w:val="hybridMultilevel"/>
    <w:tmpl w:val="695A0E0A"/>
    <w:lvl w:ilvl="0" w:tplc="4156F8A6">
      <w:numFmt w:val="bullet"/>
      <w:lvlText w:val="•"/>
      <w:lvlJc w:val="left"/>
      <w:pPr>
        <w:ind w:left="9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5E2920ED"/>
    <w:multiLevelType w:val="hybridMultilevel"/>
    <w:tmpl w:val="E4229BC4"/>
    <w:lvl w:ilvl="0" w:tplc="20522B98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10B2064"/>
    <w:multiLevelType w:val="hybridMultilevel"/>
    <w:tmpl w:val="72F22B2E"/>
    <w:lvl w:ilvl="0" w:tplc="4BA45CB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9F77B2"/>
    <w:multiLevelType w:val="hybridMultilevel"/>
    <w:tmpl w:val="792AB7BA"/>
    <w:lvl w:ilvl="0" w:tplc="B8D2D4C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0C10E7"/>
    <w:multiLevelType w:val="hybridMultilevel"/>
    <w:tmpl w:val="693ECCAA"/>
    <w:lvl w:ilvl="0" w:tplc="B8D2D4C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B886DDD"/>
    <w:multiLevelType w:val="hybridMultilevel"/>
    <w:tmpl w:val="CDD019EA"/>
    <w:lvl w:ilvl="0" w:tplc="45509AE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9"/>
  </w:num>
  <w:num w:numId="4">
    <w:abstractNumId w:val="12"/>
  </w:num>
  <w:num w:numId="5">
    <w:abstractNumId w:val="11"/>
  </w:num>
  <w:num w:numId="6">
    <w:abstractNumId w:val="13"/>
  </w:num>
  <w:num w:numId="7">
    <w:abstractNumId w:val="5"/>
  </w:num>
  <w:num w:numId="8">
    <w:abstractNumId w:val="7"/>
  </w:num>
  <w:num w:numId="9">
    <w:abstractNumId w:val="6"/>
  </w:num>
  <w:num w:numId="10">
    <w:abstractNumId w:val="3"/>
  </w:num>
  <w:num w:numId="11">
    <w:abstractNumId w:val="1"/>
  </w:num>
  <w:num w:numId="12">
    <w:abstractNumId w:val="10"/>
  </w:num>
  <w:num w:numId="13">
    <w:abstractNumId w:val="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wMzGzsDA0MTWyNLVQ0lEKTi0uzszPAykwNKoFAO8QvCktAAAA"/>
  </w:docVars>
  <w:rsids>
    <w:rsidRoot w:val="00A43B26"/>
    <w:rsid w:val="000001EE"/>
    <w:rsid w:val="000074E8"/>
    <w:rsid w:val="000130F0"/>
    <w:rsid w:val="00013388"/>
    <w:rsid w:val="0002336B"/>
    <w:rsid w:val="0003259D"/>
    <w:rsid w:val="00033F54"/>
    <w:rsid w:val="0004073A"/>
    <w:rsid w:val="00057A64"/>
    <w:rsid w:val="00057A7F"/>
    <w:rsid w:val="00060235"/>
    <w:rsid w:val="0006023F"/>
    <w:rsid w:val="00063459"/>
    <w:rsid w:val="00065472"/>
    <w:rsid w:val="000679C5"/>
    <w:rsid w:val="00072D89"/>
    <w:rsid w:val="00072DD7"/>
    <w:rsid w:val="0007594D"/>
    <w:rsid w:val="00075B66"/>
    <w:rsid w:val="00081A25"/>
    <w:rsid w:val="000845D3"/>
    <w:rsid w:val="000851D4"/>
    <w:rsid w:val="00090118"/>
    <w:rsid w:val="000908F6"/>
    <w:rsid w:val="000A0D16"/>
    <w:rsid w:val="000A116D"/>
    <w:rsid w:val="000A6D95"/>
    <w:rsid w:val="000A74AF"/>
    <w:rsid w:val="000A765D"/>
    <w:rsid w:val="000B184A"/>
    <w:rsid w:val="000B3056"/>
    <w:rsid w:val="000D6CF5"/>
    <w:rsid w:val="000E5CF6"/>
    <w:rsid w:val="000E6054"/>
    <w:rsid w:val="00101533"/>
    <w:rsid w:val="00107B3F"/>
    <w:rsid w:val="00110F8B"/>
    <w:rsid w:val="00113993"/>
    <w:rsid w:val="00121670"/>
    <w:rsid w:val="001220DB"/>
    <w:rsid w:val="00125CB7"/>
    <w:rsid w:val="00132562"/>
    <w:rsid w:val="00133775"/>
    <w:rsid w:val="001339A1"/>
    <w:rsid w:val="00135ECA"/>
    <w:rsid w:val="00142030"/>
    <w:rsid w:val="001427B2"/>
    <w:rsid w:val="0015203D"/>
    <w:rsid w:val="00153D69"/>
    <w:rsid w:val="0015502E"/>
    <w:rsid w:val="001673C5"/>
    <w:rsid w:val="00171169"/>
    <w:rsid w:val="0017610E"/>
    <w:rsid w:val="0018549E"/>
    <w:rsid w:val="00186DC2"/>
    <w:rsid w:val="00187C68"/>
    <w:rsid w:val="00192A50"/>
    <w:rsid w:val="00195B33"/>
    <w:rsid w:val="00197959"/>
    <w:rsid w:val="001A1D7A"/>
    <w:rsid w:val="001A20C7"/>
    <w:rsid w:val="001A3E6C"/>
    <w:rsid w:val="001A4F51"/>
    <w:rsid w:val="001A5459"/>
    <w:rsid w:val="001B466F"/>
    <w:rsid w:val="001B48BF"/>
    <w:rsid w:val="001B6006"/>
    <w:rsid w:val="001C2BAC"/>
    <w:rsid w:val="001C51FE"/>
    <w:rsid w:val="001C7FCE"/>
    <w:rsid w:val="001D1A8B"/>
    <w:rsid w:val="001D2174"/>
    <w:rsid w:val="001D30B5"/>
    <w:rsid w:val="001D4D04"/>
    <w:rsid w:val="001D762B"/>
    <w:rsid w:val="001E2CEB"/>
    <w:rsid w:val="001E792D"/>
    <w:rsid w:val="001E7FC2"/>
    <w:rsid w:val="001F29BE"/>
    <w:rsid w:val="001F3710"/>
    <w:rsid w:val="001F4177"/>
    <w:rsid w:val="001F5582"/>
    <w:rsid w:val="00203D59"/>
    <w:rsid w:val="00207533"/>
    <w:rsid w:val="0021189F"/>
    <w:rsid w:val="002147D5"/>
    <w:rsid w:val="00221C9A"/>
    <w:rsid w:val="00225DCB"/>
    <w:rsid w:val="00232E9C"/>
    <w:rsid w:val="0023525E"/>
    <w:rsid w:val="00235806"/>
    <w:rsid w:val="00237441"/>
    <w:rsid w:val="0024350E"/>
    <w:rsid w:val="00244001"/>
    <w:rsid w:val="00245089"/>
    <w:rsid w:val="00245A64"/>
    <w:rsid w:val="00247C55"/>
    <w:rsid w:val="002639A2"/>
    <w:rsid w:val="00270C57"/>
    <w:rsid w:val="00271AC8"/>
    <w:rsid w:val="00272C38"/>
    <w:rsid w:val="002736CA"/>
    <w:rsid w:val="00275714"/>
    <w:rsid w:val="00280D46"/>
    <w:rsid w:val="00285427"/>
    <w:rsid w:val="00286C31"/>
    <w:rsid w:val="00286FE0"/>
    <w:rsid w:val="00296A8E"/>
    <w:rsid w:val="002A5C0E"/>
    <w:rsid w:val="002B7311"/>
    <w:rsid w:val="002C147A"/>
    <w:rsid w:val="002C7515"/>
    <w:rsid w:val="002D1254"/>
    <w:rsid w:val="002D3A0E"/>
    <w:rsid w:val="002D5B32"/>
    <w:rsid w:val="00302F94"/>
    <w:rsid w:val="00310987"/>
    <w:rsid w:val="00315C8E"/>
    <w:rsid w:val="003176BF"/>
    <w:rsid w:val="00324C36"/>
    <w:rsid w:val="0032732C"/>
    <w:rsid w:val="00340435"/>
    <w:rsid w:val="0035241F"/>
    <w:rsid w:val="0035445A"/>
    <w:rsid w:val="00362F72"/>
    <w:rsid w:val="00363ABC"/>
    <w:rsid w:val="003661E4"/>
    <w:rsid w:val="003678FE"/>
    <w:rsid w:val="00374B23"/>
    <w:rsid w:val="00382ADB"/>
    <w:rsid w:val="00383AC3"/>
    <w:rsid w:val="003863DD"/>
    <w:rsid w:val="00386C97"/>
    <w:rsid w:val="0039225F"/>
    <w:rsid w:val="003A1466"/>
    <w:rsid w:val="003B13C1"/>
    <w:rsid w:val="003B2CD2"/>
    <w:rsid w:val="003B3B4D"/>
    <w:rsid w:val="003C2F7E"/>
    <w:rsid w:val="003C6169"/>
    <w:rsid w:val="003D4530"/>
    <w:rsid w:val="003E11B3"/>
    <w:rsid w:val="003E4D5D"/>
    <w:rsid w:val="003F17B9"/>
    <w:rsid w:val="004008B4"/>
    <w:rsid w:val="00400E79"/>
    <w:rsid w:val="00402DAE"/>
    <w:rsid w:val="004120A1"/>
    <w:rsid w:val="0041212E"/>
    <w:rsid w:val="00412EEA"/>
    <w:rsid w:val="00415EB1"/>
    <w:rsid w:val="004302A3"/>
    <w:rsid w:val="00434BF7"/>
    <w:rsid w:val="00444DB7"/>
    <w:rsid w:val="0045065B"/>
    <w:rsid w:val="00451CDF"/>
    <w:rsid w:val="00453319"/>
    <w:rsid w:val="0045665A"/>
    <w:rsid w:val="0045737D"/>
    <w:rsid w:val="00461362"/>
    <w:rsid w:val="00463D02"/>
    <w:rsid w:val="00471E83"/>
    <w:rsid w:val="00485B67"/>
    <w:rsid w:val="00496F8D"/>
    <w:rsid w:val="0049784F"/>
    <w:rsid w:val="004A13AC"/>
    <w:rsid w:val="004B60CD"/>
    <w:rsid w:val="004C5F32"/>
    <w:rsid w:val="004D4E4F"/>
    <w:rsid w:val="004D68A9"/>
    <w:rsid w:val="004E368A"/>
    <w:rsid w:val="004F283F"/>
    <w:rsid w:val="004F7215"/>
    <w:rsid w:val="004F727B"/>
    <w:rsid w:val="00502849"/>
    <w:rsid w:val="00503247"/>
    <w:rsid w:val="00503362"/>
    <w:rsid w:val="00503E61"/>
    <w:rsid w:val="00507284"/>
    <w:rsid w:val="00507B06"/>
    <w:rsid w:val="00507BCD"/>
    <w:rsid w:val="005116C4"/>
    <w:rsid w:val="00514C22"/>
    <w:rsid w:val="00516537"/>
    <w:rsid w:val="0051693B"/>
    <w:rsid w:val="00516952"/>
    <w:rsid w:val="0052295E"/>
    <w:rsid w:val="00526E4C"/>
    <w:rsid w:val="00527276"/>
    <w:rsid w:val="0053211A"/>
    <w:rsid w:val="005323D2"/>
    <w:rsid w:val="005332BC"/>
    <w:rsid w:val="0053390D"/>
    <w:rsid w:val="00537378"/>
    <w:rsid w:val="00553412"/>
    <w:rsid w:val="00553BBD"/>
    <w:rsid w:val="00563134"/>
    <w:rsid w:val="00565090"/>
    <w:rsid w:val="00567511"/>
    <w:rsid w:val="00572384"/>
    <w:rsid w:val="0058095F"/>
    <w:rsid w:val="00584C0E"/>
    <w:rsid w:val="00587DAB"/>
    <w:rsid w:val="005927AD"/>
    <w:rsid w:val="00595B8B"/>
    <w:rsid w:val="005B30FE"/>
    <w:rsid w:val="005B339D"/>
    <w:rsid w:val="005B48D3"/>
    <w:rsid w:val="005B4FE1"/>
    <w:rsid w:val="005C209A"/>
    <w:rsid w:val="005C2B51"/>
    <w:rsid w:val="005C57BA"/>
    <w:rsid w:val="005C5AD3"/>
    <w:rsid w:val="005C6FD7"/>
    <w:rsid w:val="005D17D4"/>
    <w:rsid w:val="005D2B0D"/>
    <w:rsid w:val="005D520D"/>
    <w:rsid w:val="005E1DFC"/>
    <w:rsid w:val="005E5AD5"/>
    <w:rsid w:val="005F1F99"/>
    <w:rsid w:val="005F45A0"/>
    <w:rsid w:val="0060156D"/>
    <w:rsid w:val="00604ADC"/>
    <w:rsid w:val="00604B90"/>
    <w:rsid w:val="00607739"/>
    <w:rsid w:val="00610D0A"/>
    <w:rsid w:val="00613A5B"/>
    <w:rsid w:val="00615AC4"/>
    <w:rsid w:val="00621A5F"/>
    <w:rsid w:val="006304D6"/>
    <w:rsid w:val="006420B9"/>
    <w:rsid w:val="00642145"/>
    <w:rsid w:val="00653866"/>
    <w:rsid w:val="00666164"/>
    <w:rsid w:val="00666AD9"/>
    <w:rsid w:val="006707BD"/>
    <w:rsid w:val="0067725D"/>
    <w:rsid w:val="0068179F"/>
    <w:rsid w:val="006831A4"/>
    <w:rsid w:val="006832E1"/>
    <w:rsid w:val="00690718"/>
    <w:rsid w:val="006923EC"/>
    <w:rsid w:val="006A06EC"/>
    <w:rsid w:val="006B0F75"/>
    <w:rsid w:val="006B1585"/>
    <w:rsid w:val="006B6905"/>
    <w:rsid w:val="006B7C77"/>
    <w:rsid w:val="006C2CC9"/>
    <w:rsid w:val="006C7F3D"/>
    <w:rsid w:val="006D2821"/>
    <w:rsid w:val="006E2BF3"/>
    <w:rsid w:val="006E49B7"/>
    <w:rsid w:val="006F1A80"/>
    <w:rsid w:val="006F506A"/>
    <w:rsid w:val="006F6B6B"/>
    <w:rsid w:val="006F76DB"/>
    <w:rsid w:val="007040CB"/>
    <w:rsid w:val="007049E9"/>
    <w:rsid w:val="00705158"/>
    <w:rsid w:val="007051D6"/>
    <w:rsid w:val="00711042"/>
    <w:rsid w:val="0071127D"/>
    <w:rsid w:val="007130B3"/>
    <w:rsid w:val="007138F1"/>
    <w:rsid w:val="00716358"/>
    <w:rsid w:val="00717ADC"/>
    <w:rsid w:val="0072199B"/>
    <w:rsid w:val="00721E54"/>
    <w:rsid w:val="00725852"/>
    <w:rsid w:val="007274C3"/>
    <w:rsid w:val="00731973"/>
    <w:rsid w:val="0073786E"/>
    <w:rsid w:val="007463CE"/>
    <w:rsid w:val="0074771C"/>
    <w:rsid w:val="00754719"/>
    <w:rsid w:val="00754F04"/>
    <w:rsid w:val="007563B6"/>
    <w:rsid w:val="00763B30"/>
    <w:rsid w:val="007665EB"/>
    <w:rsid w:val="007728A0"/>
    <w:rsid w:val="00775F0D"/>
    <w:rsid w:val="00780473"/>
    <w:rsid w:val="00780977"/>
    <w:rsid w:val="00782932"/>
    <w:rsid w:val="00793144"/>
    <w:rsid w:val="00794D17"/>
    <w:rsid w:val="007A332E"/>
    <w:rsid w:val="007B229F"/>
    <w:rsid w:val="007B66FE"/>
    <w:rsid w:val="007C02C3"/>
    <w:rsid w:val="007C0DB3"/>
    <w:rsid w:val="007C11F6"/>
    <w:rsid w:val="007C28F5"/>
    <w:rsid w:val="007D2B3B"/>
    <w:rsid w:val="007D637B"/>
    <w:rsid w:val="007D7D12"/>
    <w:rsid w:val="007E39BE"/>
    <w:rsid w:val="007E4685"/>
    <w:rsid w:val="007E65F5"/>
    <w:rsid w:val="007E75B7"/>
    <w:rsid w:val="007F611E"/>
    <w:rsid w:val="007F6DAD"/>
    <w:rsid w:val="008042F0"/>
    <w:rsid w:val="00805C8D"/>
    <w:rsid w:val="00816511"/>
    <w:rsid w:val="00817844"/>
    <w:rsid w:val="00823C94"/>
    <w:rsid w:val="0082629B"/>
    <w:rsid w:val="00826386"/>
    <w:rsid w:val="008336CB"/>
    <w:rsid w:val="00833DA3"/>
    <w:rsid w:val="00836018"/>
    <w:rsid w:val="00844F72"/>
    <w:rsid w:val="0086018A"/>
    <w:rsid w:val="00863692"/>
    <w:rsid w:val="00863A96"/>
    <w:rsid w:val="0086685F"/>
    <w:rsid w:val="00867FAA"/>
    <w:rsid w:val="00870486"/>
    <w:rsid w:val="00870826"/>
    <w:rsid w:val="00872D75"/>
    <w:rsid w:val="008760B3"/>
    <w:rsid w:val="00877648"/>
    <w:rsid w:val="00883BF5"/>
    <w:rsid w:val="00896454"/>
    <w:rsid w:val="008979A2"/>
    <w:rsid w:val="00897F65"/>
    <w:rsid w:val="008A0F55"/>
    <w:rsid w:val="008A2735"/>
    <w:rsid w:val="008A6026"/>
    <w:rsid w:val="008A7485"/>
    <w:rsid w:val="008B1F70"/>
    <w:rsid w:val="008B2151"/>
    <w:rsid w:val="008B5287"/>
    <w:rsid w:val="008C07A8"/>
    <w:rsid w:val="008C520F"/>
    <w:rsid w:val="008D0B10"/>
    <w:rsid w:val="008D15DF"/>
    <w:rsid w:val="008D2081"/>
    <w:rsid w:val="008D476D"/>
    <w:rsid w:val="008D60D6"/>
    <w:rsid w:val="008E0713"/>
    <w:rsid w:val="008E5B9C"/>
    <w:rsid w:val="00900935"/>
    <w:rsid w:val="00900EEB"/>
    <w:rsid w:val="009028F2"/>
    <w:rsid w:val="00904B31"/>
    <w:rsid w:val="00906B67"/>
    <w:rsid w:val="0091097A"/>
    <w:rsid w:val="009143AF"/>
    <w:rsid w:val="00916EC8"/>
    <w:rsid w:val="00924F0F"/>
    <w:rsid w:val="00925ACE"/>
    <w:rsid w:val="00926BE2"/>
    <w:rsid w:val="00926C53"/>
    <w:rsid w:val="00931EF7"/>
    <w:rsid w:val="00933D6A"/>
    <w:rsid w:val="0093523E"/>
    <w:rsid w:val="00935835"/>
    <w:rsid w:val="00942EBA"/>
    <w:rsid w:val="009459C7"/>
    <w:rsid w:val="0094684F"/>
    <w:rsid w:val="00946BD6"/>
    <w:rsid w:val="00951937"/>
    <w:rsid w:val="00951C51"/>
    <w:rsid w:val="0096171E"/>
    <w:rsid w:val="00962DB8"/>
    <w:rsid w:val="00963CE9"/>
    <w:rsid w:val="009702CF"/>
    <w:rsid w:val="00971E6B"/>
    <w:rsid w:val="00974AF5"/>
    <w:rsid w:val="00975DF7"/>
    <w:rsid w:val="00975F3F"/>
    <w:rsid w:val="0097646A"/>
    <w:rsid w:val="0097766E"/>
    <w:rsid w:val="00991118"/>
    <w:rsid w:val="00991971"/>
    <w:rsid w:val="00992A58"/>
    <w:rsid w:val="00992BD0"/>
    <w:rsid w:val="0099350E"/>
    <w:rsid w:val="00993B23"/>
    <w:rsid w:val="009977BC"/>
    <w:rsid w:val="009B0ED8"/>
    <w:rsid w:val="009B1863"/>
    <w:rsid w:val="009B20A8"/>
    <w:rsid w:val="009B5019"/>
    <w:rsid w:val="009C0D27"/>
    <w:rsid w:val="009C32CB"/>
    <w:rsid w:val="009C3BEB"/>
    <w:rsid w:val="009C6242"/>
    <w:rsid w:val="009C71C1"/>
    <w:rsid w:val="009D3283"/>
    <w:rsid w:val="009F40C5"/>
    <w:rsid w:val="009F50E1"/>
    <w:rsid w:val="009F6993"/>
    <w:rsid w:val="009F7ABA"/>
    <w:rsid w:val="00A06A57"/>
    <w:rsid w:val="00A07DFA"/>
    <w:rsid w:val="00A13419"/>
    <w:rsid w:val="00A15360"/>
    <w:rsid w:val="00A20384"/>
    <w:rsid w:val="00A2120A"/>
    <w:rsid w:val="00A23C04"/>
    <w:rsid w:val="00A2795C"/>
    <w:rsid w:val="00A32973"/>
    <w:rsid w:val="00A354C0"/>
    <w:rsid w:val="00A3631B"/>
    <w:rsid w:val="00A373E8"/>
    <w:rsid w:val="00A40915"/>
    <w:rsid w:val="00A417E7"/>
    <w:rsid w:val="00A43B26"/>
    <w:rsid w:val="00A45012"/>
    <w:rsid w:val="00A46DBD"/>
    <w:rsid w:val="00A51A12"/>
    <w:rsid w:val="00A5318A"/>
    <w:rsid w:val="00A5436F"/>
    <w:rsid w:val="00A55A56"/>
    <w:rsid w:val="00A57F34"/>
    <w:rsid w:val="00A61A36"/>
    <w:rsid w:val="00A665C9"/>
    <w:rsid w:val="00A81A24"/>
    <w:rsid w:val="00A849C8"/>
    <w:rsid w:val="00A857B6"/>
    <w:rsid w:val="00A93704"/>
    <w:rsid w:val="00A9570D"/>
    <w:rsid w:val="00A95DC8"/>
    <w:rsid w:val="00A97950"/>
    <w:rsid w:val="00AA311D"/>
    <w:rsid w:val="00AA4E00"/>
    <w:rsid w:val="00AA5561"/>
    <w:rsid w:val="00AA64DB"/>
    <w:rsid w:val="00AA7045"/>
    <w:rsid w:val="00AA7633"/>
    <w:rsid w:val="00AB1912"/>
    <w:rsid w:val="00AC139E"/>
    <w:rsid w:val="00AC18A5"/>
    <w:rsid w:val="00AC2591"/>
    <w:rsid w:val="00AC4C30"/>
    <w:rsid w:val="00AC4D86"/>
    <w:rsid w:val="00AC5596"/>
    <w:rsid w:val="00AD16AE"/>
    <w:rsid w:val="00AD4A2E"/>
    <w:rsid w:val="00AE0888"/>
    <w:rsid w:val="00AE1FE6"/>
    <w:rsid w:val="00AE24A7"/>
    <w:rsid w:val="00AE4731"/>
    <w:rsid w:val="00AF47CD"/>
    <w:rsid w:val="00B004B7"/>
    <w:rsid w:val="00B0697D"/>
    <w:rsid w:val="00B147AC"/>
    <w:rsid w:val="00B1747F"/>
    <w:rsid w:val="00B206B9"/>
    <w:rsid w:val="00B21839"/>
    <w:rsid w:val="00B23125"/>
    <w:rsid w:val="00B31B30"/>
    <w:rsid w:val="00B35FF4"/>
    <w:rsid w:val="00B37248"/>
    <w:rsid w:val="00B4169F"/>
    <w:rsid w:val="00B46AE4"/>
    <w:rsid w:val="00B46C50"/>
    <w:rsid w:val="00B50051"/>
    <w:rsid w:val="00B50E52"/>
    <w:rsid w:val="00B5288C"/>
    <w:rsid w:val="00B5401C"/>
    <w:rsid w:val="00B54208"/>
    <w:rsid w:val="00B5738A"/>
    <w:rsid w:val="00B7177E"/>
    <w:rsid w:val="00B73934"/>
    <w:rsid w:val="00B741DF"/>
    <w:rsid w:val="00B741F5"/>
    <w:rsid w:val="00B74DCE"/>
    <w:rsid w:val="00B7602D"/>
    <w:rsid w:val="00B84E57"/>
    <w:rsid w:val="00B8513F"/>
    <w:rsid w:val="00B925E5"/>
    <w:rsid w:val="00B938CA"/>
    <w:rsid w:val="00B971C8"/>
    <w:rsid w:val="00BA5C09"/>
    <w:rsid w:val="00BA7CE4"/>
    <w:rsid w:val="00BB48EF"/>
    <w:rsid w:val="00BB4C68"/>
    <w:rsid w:val="00BB6732"/>
    <w:rsid w:val="00BC39F2"/>
    <w:rsid w:val="00BC6843"/>
    <w:rsid w:val="00BD2185"/>
    <w:rsid w:val="00BD617D"/>
    <w:rsid w:val="00BD7A2F"/>
    <w:rsid w:val="00BE464A"/>
    <w:rsid w:val="00BF111D"/>
    <w:rsid w:val="00BF14FD"/>
    <w:rsid w:val="00BF6184"/>
    <w:rsid w:val="00C0331F"/>
    <w:rsid w:val="00C06CCA"/>
    <w:rsid w:val="00C10442"/>
    <w:rsid w:val="00C1236C"/>
    <w:rsid w:val="00C13677"/>
    <w:rsid w:val="00C1484D"/>
    <w:rsid w:val="00C151F2"/>
    <w:rsid w:val="00C16BB3"/>
    <w:rsid w:val="00C17A26"/>
    <w:rsid w:val="00C21858"/>
    <w:rsid w:val="00C26640"/>
    <w:rsid w:val="00C30467"/>
    <w:rsid w:val="00C314BA"/>
    <w:rsid w:val="00C43173"/>
    <w:rsid w:val="00C4465B"/>
    <w:rsid w:val="00C47B4E"/>
    <w:rsid w:val="00C51F67"/>
    <w:rsid w:val="00C54ED6"/>
    <w:rsid w:val="00C55761"/>
    <w:rsid w:val="00C62D90"/>
    <w:rsid w:val="00C62F46"/>
    <w:rsid w:val="00C63444"/>
    <w:rsid w:val="00C64808"/>
    <w:rsid w:val="00C75A6F"/>
    <w:rsid w:val="00C775CB"/>
    <w:rsid w:val="00C80FC3"/>
    <w:rsid w:val="00C817D8"/>
    <w:rsid w:val="00C82F27"/>
    <w:rsid w:val="00C8678E"/>
    <w:rsid w:val="00C87308"/>
    <w:rsid w:val="00C877A9"/>
    <w:rsid w:val="00C944D5"/>
    <w:rsid w:val="00CA116D"/>
    <w:rsid w:val="00CA5A70"/>
    <w:rsid w:val="00CB4E14"/>
    <w:rsid w:val="00CC0637"/>
    <w:rsid w:val="00CC2DCC"/>
    <w:rsid w:val="00CC413C"/>
    <w:rsid w:val="00CC7E3B"/>
    <w:rsid w:val="00CD274A"/>
    <w:rsid w:val="00CD397B"/>
    <w:rsid w:val="00CE44B2"/>
    <w:rsid w:val="00CE5F93"/>
    <w:rsid w:val="00CF7D45"/>
    <w:rsid w:val="00D003C5"/>
    <w:rsid w:val="00D036DC"/>
    <w:rsid w:val="00D0727E"/>
    <w:rsid w:val="00D111E0"/>
    <w:rsid w:val="00D14377"/>
    <w:rsid w:val="00D15744"/>
    <w:rsid w:val="00D221A2"/>
    <w:rsid w:val="00D23FBD"/>
    <w:rsid w:val="00D336A9"/>
    <w:rsid w:val="00D3409B"/>
    <w:rsid w:val="00D36A71"/>
    <w:rsid w:val="00D46748"/>
    <w:rsid w:val="00D50EE8"/>
    <w:rsid w:val="00D522BC"/>
    <w:rsid w:val="00D54CCD"/>
    <w:rsid w:val="00D56983"/>
    <w:rsid w:val="00D60D64"/>
    <w:rsid w:val="00D6489E"/>
    <w:rsid w:val="00D663F5"/>
    <w:rsid w:val="00D74626"/>
    <w:rsid w:val="00D758B5"/>
    <w:rsid w:val="00D77019"/>
    <w:rsid w:val="00D77512"/>
    <w:rsid w:val="00D801B1"/>
    <w:rsid w:val="00D805A3"/>
    <w:rsid w:val="00D86D51"/>
    <w:rsid w:val="00D9478F"/>
    <w:rsid w:val="00DA00C4"/>
    <w:rsid w:val="00DA0337"/>
    <w:rsid w:val="00DA0F62"/>
    <w:rsid w:val="00DA45C6"/>
    <w:rsid w:val="00DA4B1A"/>
    <w:rsid w:val="00DB5E91"/>
    <w:rsid w:val="00DB5EC4"/>
    <w:rsid w:val="00DC0137"/>
    <w:rsid w:val="00DD5582"/>
    <w:rsid w:val="00DD60F9"/>
    <w:rsid w:val="00DD6158"/>
    <w:rsid w:val="00DE192A"/>
    <w:rsid w:val="00DE4B21"/>
    <w:rsid w:val="00DF5627"/>
    <w:rsid w:val="00DF63F0"/>
    <w:rsid w:val="00DF6454"/>
    <w:rsid w:val="00E01AFC"/>
    <w:rsid w:val="00E03183"/>
    <w:rsid w:val="00E04DD7"/>
    <w:rsid w:val="00E051F7"/>
    <w:rsid w:val="00E05A34"/>
    <w:rsid w:val="00E068F1"/>
    <w:rsid w:val="00E11151"/>
    <w:rsid w:val="00E14E59"/>
    <w:rsid w:val="00E20264"/>
    <w:rsid w:val="00E22B00"/>
    <w:rsid w:val="00E37EBC"/>
    <w:rsid w:val="00E43481"/>
    <w:rsid w:val="00E453DF"/>
    <w:rsid w:val="00E50300"/>
    <w:rsid w:val="00E50EC5"/>
    <w:rsid w:val="00E52992"/>
    <w:rsid w:val="00E54097"/>
    <w:rsid w:val="00E57856"/>
    <w:rsid w:val="00E67661"/>
    <w:rsid w:val="00E704F3"/>
    <w:rsid w:val="00E70895"/>
    <w:rsid w:val="00E70C3D"/>
    <w:rsid w:val="00E72860"/>
    <w:rsid w:val="00E72BE4"/>
    <w:rsid w:val="00E73D04"/>
    <w:rsid w:val="00E74C31"/>
    <w:rsid w:val="00E75933"/>
    <w:rsid w:val="00E76796"/>
    <w:rsid w:val="00E80FF6"/>
    <w:rsid w:val="00E82241"/>
    <w:rsid w:val="00E82EDA"/>
    <w:rsid w:val="00E836E8"/>
    <w:rsid w:val="00E85B99"/>
    <w:rsid w:val="00E85D49"/>
    <w:rsid w:val="00E914E7"/>
    <w:rsid w:val="00E94D7F"/>
    <w:rsid w:val="00EA06D3"/>
    <w:rsid w:val="00EA3F0F"/>
    <w:rsid w:val="00EA5150"/>
    <w:rsid w:val="00EB161A"/>
    <w:rsid w:val="00EB41E7"/>
    <w:rsid w:val="00EB48D9"/>
    <w:rsid w:val="00EC071A"/>
    <w:rsid w:val="00EC2E75"/>
    <w:rsid w:val="00ED029B"/>
    <w:rsid w:val="00ED1A52"/>
    <w:rsid w:val="00ED2197"/>
    <w:rsid w:val="00ED6F2B"/>
    <w:rsid w:val="00ED6F57"/>
    <w:rsid w:val="00EE6854"/>
    <w:rsid w:val="00EF20AB"/>
    <w:rsid w:val="00EF527A"/>
    <w:rsid w:val="00EF5D2E"/>
    <w:rsid w:val="00EF6E72"/>
    <w:rsid w:val="00F00C84"/>
    <w:rsid w:val="00F03E9E"/>
    <w:rsid w:val="00F107BA"/>
    <w:rsid w:val="00F1281D"/>
    <w:rsid w:val="00F12983"/>
    <w:rsid w:val="00F136D1"/>
    <w:rsid w:val="00F16D6B"/>
    <w:rsid w:val="00F23F91"/>
    <w:rsid w:val="00F24642"/>
    <w:rsid w:val="00F2559A"/>
    <w:rsid w:val="00F26283"/>
    <w:rsid w:val="00F2672C"/>
    <w:rsid w:val="00F426C3"/>
    <w:rsid w:val="00F44802"/>
    <w:rsid w:val="00F453C6"/>
    <w:rsid w:val="00F50080"/>
    <w:rsid w:val="00F50D8C"/>
    <w:rsid w:val="00F5613D"/>
    <w:rsid w:val="00F562E3"/>
    <w:rsid w:val="00F60C6E"/>
    <w:rsid w:val="00F63793"/>
    <w:rsid w:val="00F66CE8"/>
    <w:rsid w:val="00F710D4"/>
    <w:rsid w:val="00F71D9B"/>
    <w:rsid w:val="00F741C1"/>
    <w:rsid w:val="00F752F5"/>
    <w:rsid w:val="00F80B6D"/>
    <w:rsid w:val="00F81A36"/>
    <w:rsid w:val="00F923AD"/>
    <w:rsid w:val="00F940E3"/>
    <w:rsid w:val="00F96328"/>
    <w:rsid w:val="00F9679F"/>
    <w:rsid w:val="00FA2545"/>
    <w:rsid w:val="00FA4435"/>
    <w:rsid w:val="00FB1682"/>
    <w:rsid w:val="00FB7684"/>
    <w:rsid w:val="00FC014B"/>
    <w:rsid w:val="00FC21D3"/>
    <w:rsid w:val="00FC5477"/>
    <w:rsid w:val="00FC617A"/>
    <w:rsid w:val="00FD24FD"/>
    <w:rsid w:val="00FD314C"/>
    <w:rsid w:val="00FD6A66"/>
    <w:rsid w:val="00FE027A"/>
    <w:rsid w:val="00FE286F"/>
    <w:rsid w:val="00FE51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FDF82"/>
  <w15:docId w15:val="{AE77EA32-B17D-484A-AA9D-629BA1616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707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3B2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3B2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E2C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0D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D0A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46C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76F14E7F-3211-4CC6-B8BD-8F700AE42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Phong Vo</cp:lastModifiedBy>
  <cp:revision>54</cp:revision>
  <cp:lastPrinted>2018-09-25T23:44:00Z</cp:lastPrinted>
  <dcterms:created xsi:type="dcterms:W3CDTF">2018-09-21T15:53:00Z</dcterms:created>
  <dcterms:modified xsi:type="dcterms:W3CDTF">2019-01-25T23:03:00Z</dcterms:modified>
</cp:coreProperties>
</file>